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109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ถล้ม</w:t>
      </w:r>
    </w:p>
    <w:p>
      <w:pPr>
        <w:pStyle w:val="BodyText"/>
      </w:pPr>
      <w:r>
        <w:t xml:space="preserve">(คุณเพลงรบ) สุดยอดมาก ๆ เลยครับ ดนตรีก็เพราะเสียงก็เพราะนะครับ พี่ม่อนจะขออนุญาตอธิบายนิดหนึ่งตอนนี้หน้า มีคุณแม่ คุณพี่ คุณพี่ คุณพี่ เต้นเต็มหน้าเวทีเลยนะครับ อย่าเพิ่งไปครับ เพราะว่าการแสดงมีอีกหลายเพลง นั่ง มาด้านหน้าได้เลยนะ จะได้ลุกง่าย ๆ รู้สึกว่า 2 เพลงหลังจะกระชุ่มกระชวยนะครับ แม่ยกจะเยอะ เปลี่ยนจากโยกเป็นทิปก็ได้นะครับ น้อง ๆ บอก ชุดการแสดงครับ ที่เรียกความสนุกสนานนะครับ เรียกว่าฟังเพลงสุดท้าย ที่ทำให้คุณแม่และคุณพี่ ชุดการแสดงจาก Dib band นะครับ จากสถานที่ และพัฒนาคนพิการบ้านนนทภูมิ จังหวัดนนทบุรีครับ ที่ได้รังสรรค์บทเพลงเพราะ ๆ บทเพลงสนุก ๆ แต่ยังไม่หมดเพียงเท่านี้ครับ บ้านนนทภูมินนทบุรี เขามีของดี หลากหลายการแสดงเรียกว่า เป็นการแสดงคุณภาพนะครับ ท่านใดที่รู้ตัว ว่าเขายังดีอยู่ ใจเรายังได้ รอด้านหน้าว่างเรียนเชิญได้เลยนะ ฝั่งนั้น ผอ. ป้อมก็พร้อมใช่ไหมครับ พร้อมนะครับ ฝากนะ ถ้าพร้อมแล้วเดินได้นะครับ เสื้อฟ้า เสื้อชมพู วันนี้เดี๋ยวจะมา Battle กันนะ ว่าใครจะมันกว่ากันนะครับ สำหรับชุดการแสดงนะครับ ตอนนี้นะครับ พี่กำลังเตรียมความพร้อมอยู่ในขณะนี้นะครับ ก็เป็นอีก 1 ชุดการแสดงของบ้านนนทภูมิเช่นกันนะครับ เรียกว่าบ้านนนทภูมิมีครบรสเลยนะครับ การแสดงไม่ว่าจะเป็น Dance นะครับ ไม่ว่าจะเป็นวีลแชร์ รวมถึงร้องเพลงเล่นดนตรีและดนตรีไทยดั้งเดิม ก็มีด้วยนะครับ เรามาดูกันว่าบ้านนี้เขามีดีตรงไหนบ้าง ไล่มาเยอะ และยังไม่หมดนะครับ เขายังมีอีก 1 ชุดการแสดง ชุดนี้ยังไม่หมดเพียงเท่านี้นะ ผ่านสายตาของทุกท่านในวันนี้ยังมีอีก 1 ชุดการแสดงด้วย อันนี้เป็นชุดรองนะครับ รองรับชุดรอง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(พ.ก.) Market Fair “เรารู้ คุณทำได้” (บ่าย) 110966</dc:title>
  <dc:creator/>
  <cp:keywords/>
  <dcterms:created xsi:type="dcterms:W3CDTF">2024-01-04T02:54:37Z</dcterms:created>
  <dcterms:modified xsi:type="dcterms:W3CDTF">2024-01-04T02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กันยายน 2566 เวลา 11.30 น.</vt:lpwstr>
  </property>
  <property fmtid="{D5CDD505-2E9C-101B-9397-08002B2CF9AE}" pid="3" name="subtitle">
    <vt:lpwstr/>
  </property>
</Properties>
</file>